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ould it save you a lot of time if I just gave up and went mad now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